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C77C8" w:rsidRDefault="00BA09F3" w:rsidP="00BA09F3">
      <w:pPr>
        <w:pStyle w:val="Title"/>
      </w:pPr>
      <w:r>
        <w:t xml:space="preserve">Checklist </w:t>
      </w:r>
      <w:r w:rsidR="00406FF4">
        <w:t xml:space="preserve">of Questions </w:t>
      </w:r>
      <w:r>
        <w:t xml:space="preserve">for </w:t>
      </w:r>
      <w:r w:rsidR="009C3602">
        <w:t>Identifying Stakeholders</w:t>
      </w:r>
    </w:p>
    <w:p w:rsidR="003A4B2F" w:rsidRPr="00406FF4" w:rsidRDefault="003A4B2F" w:rsidP="003A4B2F">
      <w:pPr>
        <w:pStyle w:val="Title"/>
        <w:rPr>
          <w:b w:val="0"/>
          <w:sz w:val="28"/>
          <w:szCs w:val="28"/>
        </w:rPr>
      </w:pPr>
      <w:r w:rsidRPr="00406FF4">
        <w:rPr>
          <w:b w:val="0"/>
          <w:sz w:val="28"/>
          <w:szCs w:val="28"/>
        </w:rPr>
        <w:t xml:space="preserve">from </w:t>
      </w:r>
      <w:r w:rsidRPr="00F54384">
        <w:rPr>
          <w:b w:val="0"/>
          <w:i/>
          <w:sz w:val="28"/>
          <w:szCs w:val="28"/>
        </w:rPr>
        <w:t>Software Requirements Essentials</w:t>
      </w:r>
      <w:r>
        <w:rPr>
          <w:b w:val="0"/>
          <w:i/>
          <w:sz w:val="28"/>
          <w:szCs w:val="28"/>
        </w:rPr>
        <w:br/>
      </w:r>
      <w:r w:rsidRPr="00406FF4">
        <w:rPr>
          <w:b w:val="0"/>
          <w:sz w:val="28"/>
          <w:szCs w:val="28"/>
        </w:rPr>
        <w:t>by Karl Wiegers and Candase Hokanson</w:t>
      </w:r>
    </w:p>
    <w:p w:rsidR="00406FF4" w:rsidRPr="00406FF4" w:rsidRDefault="00406FF4" w:rsidP="00BA09F3">
      <w:pPr>
        <w:pStyle w:val="Title"/>
        <w:rPr>
          <w:b w:val="0"/>
          <w:sz w:val="28"/>
          <w:szCs w:val="28"/>
        </w:rPr>
      </w:pPr>
      <w:bookmarkStart w:id="0" w:name="_GoBack"/>
      <w:bookmarkEnd w:id="0"/>
    </w:p>
    <w:p w:rsidR="009C3602" w:rsidRPr="009C3602" w:rsidRDefault="009C3602" w:rsidP="009C3602">
      <w:pPr>
        <w:pStyle w:val="BullList"/>
        <w:rPr>
          <w:rStyle w:val="normaltextrun"/>
        </w:rPr>
      </w:pPr>
      <w:r w:rsidRPr="009C3602">
        <w:rPr>
          <w:rStyle w:val="normaltextrun"/>
        </w:rPr>
        <w:t>Who has influence or control over the project’s budget and schedule?</w:t>
      </w:r>
    </w:p>
    <w:p w:rsidR="009C3602" w:rsidRPr="009C3602" w:rsidRDefault="009C3602" w:rsidP="009C3602">
      <w:pPr>
        <w:pStyle w:val="BullList"/>
        <w:rPr>
          <w:rStyle w:val="normaltextrun"/>
        </w:rPr>
      </w:pPr>
      <w:r w:rsidRPr="009C3602">
        <w:rPr>
          <w:rStyle w:val="normaltextrun"/>
        </w:rPr>
        <w:t>Who can articulate the project’s business objectives?</w:t>
      </w:r>
    </w:p>
    <w:p w:rsidR="009C3602" w:rsidRPr="009C3602" w:rsidRDefault="009C3602" w:rsidP="009C3602">
      <w:pPr>
        <w:pStyle w:val="BullList"/>
        <w:rPr>
          <w:rStyle w:val="normaltextrun"/>
        </w:rPr>
      </w:pPr>
      <w:r w:rsidRPr="009C3602">
        <w:rPr>
          <w:rStyle w:val="normaltextrun"/>
        </w:rPr>
        <w:t>Who will be using the product directly? Indirectly?</w:t>
      </w:r>
    </w:p>
    <w:p w:rsidR="009C3602" w:rsidRPr="009C3602" w:rsidRDefault="009C3602" w:rsidP="009C3602">
      <w:pPr>
        <w:pStyle w:val="BullList"/>
        <w:rPr>
          <w:rStyle w:val="normaltextrun"/>
        </w:rPr>
      </w:pPr>
      <w:r w:rsidRPr="009C3602">
        <w:rPr>
          <w:rStyle w:val="normaltextrun"/>
        </w:rPr>
        <w:t xml:space="preserve">Who is responsible for other systems or projects that </w:t>
      </w:r>
      <w:r w:rsidR="001353CF">
        <w:rPr>
          <w:rStyle w:val="normaltextrun"/>
        </w:rPr>
        <w:t>y</w:t>
      </w:r>
      <w:r w:rsidRPr="009C3602">
        <w:rPr>
          <w:rStyle w:val="normaltextrun"/>
        </w:rPr>
        <w:t>ours will affect?</w:t>
      </w:r>
    </w:p>
    <w:p w:rsidR="009C3602" w:rsidRPr="009C3602" w:rsidRDefault="009C3602" w:rsidP="009C3602">
      <w:pPr>
        <w:pStyle w:val="BullList"/>
        <w:rPr>
          <w:rStyle w:val="normaltextrun"/>
        </w:rPr>
      </w:pPr>
      <w:r w:rsidRPr="009C3602">
        <w:rPr>
          <w:rStyle w:val="normaltextrun"/>
        </w:rPr>
        <w:t>Who could have legal, compliance, regulatory, or process influence?</w:t>
      </w:r>
    </w:p>
    <w:p w:rsidR="009C3602" w:rsidRPr="009C3602" w:rsidRDefault="009C3602" w:rsidP="009C3602">
      <w:pPr>
        <w:pStyle w:val="BullList"/>
        <w:rPr>
          <w:rStyle w:val="normaltextrun"/>
        </w:rPr>
      </w:pPr>
      <w:r w:rsidRPr="009C3602">
        <w:rPr>
          <w:rStyle w:val="normaltextrun"/>
        </w:rPr>
        <w:t>Who manages the business relationships with customers, suppliers, and contractors?</w:t>
      </w:r>
    </w:p>
    <w:p w:rsidR="009C3602" w:rsidRPr="009C3602" w:rsidRDefault="009C3602" w:rsidP="009C3602">
      <w:pPr>
        <w:pStyle w:val="BullList"/>
        <w:rPr>
          <w:rStyle w:val="normaltextrun"/>
        </w:rPr>
      </w:pPr>
      <w:r w:rsidRPr="009C3602">
        <w:rPr>
          <w:rStyle w:val="normaltextrun"/>
        </w:rPr>
        <w:t>Whose business processes would the system affect?</w:t>
      </w:r>
    </w:p>
    <w:p w:rsidR="009C3602" w:rsidRPr="009C3602" w:rsidRDefault="009C3602" w:rsidP="009C3602">
      <w:pPr>
        <w:pStyle w:val="BullList"/>
        <w:rPr>
          <w:rStyle w:val="normaltextrun"/>
        </w:rPr>
      </w:pPr>
      <w:r w:rsidRPr="009C3602">
        <w:rPr>
          <w:rStyle w:val="normaltextrun"/>
        </w:rPr>
        <w:t>Who is expected to supply any data needed by the solution?</w:t>
      </w:r>
    </w:p>
    <w:p w:rsidR="0090207B" w:rsidRPr="00406FF4" w:rsidRDefault="009C3602" w:rsidP="009C3602">
      <w:pPr>
        <w:pStyle w:val="BullList"/>
        <w:rPr>
          <w:rStyle w:val="normaltextrun"/>
        </w:rPr>
      </w:pPr>
      <w:r w:rsidRPr="009C3602">
        <w:rPr>
          <w:rStyle w:val="normaltextrun"/>
        </w:rPr>
        <w:t>Who would know about any pertinent project, process, or product constraints?</w:t>
      </w:r>
    </w:p>
    <w:sectPr w:rsidR="0090207B" w:rsidRPr="00406FF4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640A4" w:rsidRDefault="002640A4">
      <w:r>
        <w:separator/>
      </w:r>
    </w:p>
  </w:endnote>
  <w:endnote w:type="continuationSeparator" w:id="0">
    <w:p w:rsidR="002640A4" w:rsidRDefault="002640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panose1 w:val="01010601010101010101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09F3" w:rsidRPr="00406FF4" w:rsidRDefault="00BA09F3" w:rsidP="00406FF4">
    <w:pPr>
      <w:pStyle w:val="Default"/>
      <w:jc w:val="center"/>
      <w:rPr>
        <w:i/>
        <w:sz w:val="22"/>
        <w:szCs w:val="22"/>
      </w:rPr>
    </w:pPr>
    <w:r w:rsidRPr="00406FF4">
      <w:rPr>
        <w:i/>
        <w:sz w:val="22"/>
        <w:szCs w:val="22"/>
      </w:rPr>
      <w:t xml:space="preserve">Copyright © 2023 by Karl Wiegers and </w:t>
    </w:r>
    <w:r w:rsidR="00406FF4" w:rsidRPr="00406FF4">
      <w:rPr>
        <w:i/>
        <w:sz w:val="22"/>
        <w:szCs w:val="22"/>
      </w:rPr>
      <w:t>Seilevel Partners,</w:t>
    </w:r>
    <w:r w:rsidRPr="00406FF4">
      <w:rPr>
        <w:i/>
        <w:sz w:val="22"/>
        <w:szCs w:val="22"/>
      </w:rPr>
      <w:t xml:space="preserve"> LP</w:t>
    </w:r>
    <w:r w:rsidR="00406FF4" w:rsidRPr="00406FF4">
      <w:rPr>
        <w:i/>
        <w:sz w:val="22"/>
        <w:szCs w:val="22"/>
      </w:rPr>
      <w:t>. Permission is granted to use and modify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640A4" w:rsidRDefault="002640A4">
      <w:r>
        <w:separator/>
      </w:r>
    </w:p>
  </w:footnote>
  <w:footnote w:type="continuationSeparator" w:id="0">
    <w:p w:rsidR="002640A4" w:rsidRDefault="002640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36664E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7D6AB57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460ED85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41CEE1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4F8E7A8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535682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42202E9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1CC6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67DC02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165898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EF759E0"/>
    <w:multiLevelType w:val="hybridMultilevel"/>
    <w:tmpl w:val="D76009F6"/>
    <w:lvl w:ilvl="0" w:tplc="5C2C84E8">
      <w:start w:val="1"/>
      <w:numFmt w:val="bullet"/>
      <w:lvlText w:val=""/>
      <w:lvlJc w:val="left"/>
      <w:pPr>
        <w:tabs>
          <w:tab w:val="num" w:pos="0"/>
        </w:tabs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0F30462A"/>
    <w:multiLevelType w:val="multilevel"/>
    <w:tmpl w:val="FF8E71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10CC1C3C"/>
    <w:multiLevelType w:val="multilevel"/>
    <w:tmpl w:val="B6989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>
    <w:nsid w:val="118D7406"/>
    <w:multiLevelType w:val="multilevel"/>
    <w:tmpl w:val="D2860BDA"/>
    <w:lvl w:ilvl="0">
      <w:start w:val="1"/>
      <w:numFmt w:val="bullet"/>
      <w:lvlText w:val=""/>
      <w:lvlJc w:val="left"/>
      <w:pPr>
        <w:tabs>
          <w:tab w:val="num" w:pos="-3240"/>
        </w:tabs>
        <w:ind w:left="-32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17850911"/>
    <w:multiLevelType w:val="hybridMultilevel"/>
    <w:tmpl w:val="4AB43FBC"/>
    <w:lvl w:ilvl="0" w:tplc="F45E3D6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1D75555E"/>
    <w:multiLevelType w:val="multilevel"/>
    <w:tmpl w:val="8D56AC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249817F3"/>
    <w:multiLevelType w:val="multilevel"/>
    <w:tmpl w:val="ED30F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>
    <w:nsid w:val="26820FFD"/>
    <w:multiLevelType w:val="hybridMultilevel"/>
    <w:tmpl w:val="0FA0ADBC"/>
    <w:lvl w:ilvl="0" w:tplc="6DF84E40">
      <w:start w:val="1"/>
      <w:numFmt w:val="bullet"/>
      <w:pStyle w:val="BullLis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275D41B6"/>
    <w:multiLevelType w:val="singleLevel"/>
    <w:tmpl w:val="64CEBD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>
    <w:nsid w:val="2A193859"/>
    <w:multiLevelType w:val="singleLevel"/>
    <w:tmpl w:val="67BE8056"/>
    <w:lvl w:ilvl="0">
      <w:start w:val="1"/>
      <w:numFmt w:val="bullet"/>
      <w:lvlText w:val=""/>
      <w:lvlJc w:val="left"/>
      <w:pPr>
        <w:tabs>
          <w:tab w:val="num" w:pos="360"/>
        </w:tabs>
        <w:ind w:left="288" w:hanging="288"/>
      </w:pPr>
      <w:rPr>
        <w:rFonts w:ascii="Symbol" w:hAnsi="Symbol" w:hint="default"/>
      </w:rPr>
    </w:lvl>
  </w:abstractNum>
  <w:abstractNum w:abstractNumId="20">
    <w:nsid w:val="2BA644EB"/>
    <w:multiLevelType w:val="hybridMultilevel"/>
    <w:tmpl w:val="19F66DEC"/>
    <w:lvl w:ilvl="0" w:tplc="D09202A4">
      <w:start w:val="1"/>
      <w:numFmt w:val="bullet"/>
      <w:lvlText w:val=""/>
      <w:lvlJc w:val="left"/>
      <w:pPr>
        <w:tabs>
          <w:tab w:val="num" w:pos="-3240"/>
        </w:tabs>
        <w:ind w:left="-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37BE2629"/>
    <w:multiLevelType w:val="multilevel"/>
    <w:tmpl w:val="67B635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22">
    <w:nsid w:val="38055E1A"/>
    <w:multiLevelType w:val="hybridMultilevel"/>
    <w:tmpl w:val="BB541878"/>
    <w:lvl w:ilvl="0" w:tplc="1F5A11A8">
      <w:start w:val="1"/>
      <w:numFmt w:val="bullet"/>
      <w:lvlText w:val="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3C0E1ED3"/>
    <w:multiLevelType w:val="multilevel"/>
    <w:tmpl w:val="74123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>
    <w:nsid w:val="40A24BD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>
    <w:nsid w:val="47CB0AA4"/>
    <w:multiLevelType w:val="singleLevel"/>
    <w:tmpl w:val="F3DA75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>
    <w:nsid w:val="52A07C0C"/>
    <w:multiLevelType w:val="multilevel"/>
    <w:tmpl w:val="4AF05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>
    <w:nsid w:val="54947AFD"/>
    <w:multiLevelType w:val="multilevel"/>
    <w:tmpl w:val="E9EEDBD4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432" w:firstLine="0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8">
    <w:nsid w:val="59C51CA7"/>
    <w:multiLevelType w:val="singleLevel"/>
    <w:tmpl w:val="64CEBD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>
    <w:nsid w:val="5AB87F6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0">
    <w:nsid w:val="5D1247EE"/>
    <w:multiLevelType w:val="hybridMultilevel"/>
    <w:tmpl w:val="76CAB4C4"/>
    <w:lvl w:ilvl="0" w:tplc="D85E5068">
      <w:start w:val="1"/>
      <w:numFmt w:val="bullet"/>
      <w:lvlText w:val=""/>
      <w:lvlJc w:val="left"/>
      <w:pPr>
        <w:tabs>
          <w:tab w:val="num" w:pos="360"/>
        </w:tabs>
        <w:ind w:left="-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663E1B95"/>
    <w:multiLevelType w:val="multilevel"/>
    <w:tmpl w:val="BEA42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>
    <w:nsid w:val="67AE4838"/>
    <w:multiLevelType w:val="hybridMultilevel"/>
    <w:tmpl w:val="B156CF84"/>
    <w:lvl w:ilvl="0" w:tplc="60AE54F2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>
    <w:nsid w:val="67E34468"/>
    <w:multiLevelType w:val="multilevel"/>
    <w:tmpl w:val="972E284A"/>
    <w:lvl w:ilvl="0">
      <w:start w:val="1"/>
      <w:numFmt w:val="bullet"/>
      <w:lvlText w:val=""/>
      <w:lvlJc w:val="left"/>
      <w:pPr>
        <w:tabs>
          <w:tab w:val="num" w:pos="360"/>
        </w:tabs>
        <w:ind w:left="-32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>
    <w:nsid w:val="69B109D4"/>
    <w:multiLevelType w:val="multilevel"/>
    <w:tmpl w:val="64906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>
    <w:nsid w:val="6AE478CD"/>
    <w:multiLevelType w:val="hybridMultilevel"/>
    <w:tmpl w:val="562A2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FD93978"/>
    <w:multiLevelType w:val="multilevel"/>
    <w:tmpl w:val="F6585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7"/>
  </w:num>
  <w:num w:numId="2">
    <w:abstractNumId w:val="25"/>
  </w:num>
  <w:num w:numId="3">
    <w:abstractNumId w:val="28"/>
  </w:num>
  <w:num w:numId="4">
    <w:abstractNumId w:val="18"/>
  </w:num>
  <w:num w:numId="5">
    <w:abstractNumId w:val="19"/>
  </w:num>
  <w:num w:numId="6">
    <w:abstractNumId w:val="20"/>
  </w:num>
  <w:num w:numId="7">
    <w:abstractNumId w:val="13"/>
  </w:num>
  <w:num w:numId="8">
    <w:abstractNumId w:val="30"/>
  </w:num>
  <w:num w:numId="9">
    <w:abstractNumId w:val="33"/>
  </w:num>
  <w:num w:numId="10">
    <w:abstractNumId w:val="14"/>
  </w:num>
  <w:num w:numId="11">
    <w:abstractNumId w:val="9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8"/>
  </w:num>
  <w:num w:numId="17">
    <w:abstractNumId w:val="3"/>
  </w:num>
  <w:num w:numId="18">
    <w:abstractNumId w:val="2"/>
  </w:num>
  <w:num w:numId="19">
    <w:abstractNumId w:val="1"/>
  </w:num>
  <w:num w:numId="20">
    <w:abstractNumId w:val="0"/>
  </w:num>
  <w:num w:numId="21">
    <w:abstractNumId w:val="22"/>
  </w:num>
  <w:num w:numId="22">
    <w:abstractNumId w:val="10"/>
  </w:num>
  <w:num w:numId="23">
    <w:abstractNumId w:val="29"/>
  </w:num>
  <w:num w:numId="24">
    <w:abstractNumId w:val="24"/>
  </w:num>
  <w:num w:numId="25">
    <w:abstractNumId w:val="36"/>
  </w:num>
  <w:num w:numId="26">
    <w:abstractNumId w:val="12"/>
  </w:num>
  <w:num w:numId="27">
    <w:abstractNumId w:val="23"/>
  </w:num>
  <w:num w:numId="28">
    <w:abstractNumId w:val="35"/>
  </w:num>
  <w:num w:numId="29">
    <w:abstractNumId w:val="32"/>
  </w:num>
  <w:num w:numId="30">
    <w:abstractNumId w:val="21"/>
  </w:num>
  <w:num w:numId="31">
    <w:abstractNumId w:val="16"/>
  </w:num>
  <w:num w:numId="32">
    <w:abstractNumId w:val="11"/>
  </w:num>
  <w:num w:numId="33">
    <w:abstractNumId w:val="32"/>
  </w:num>
  <w:num w:numId="34">
    <w:abstractNumId w:val="17"/>
  </w:num>
  <w:num w:numId="35">
    <w:abstractNumId w:val="34"/>
  </w:num>
  <w:num w:numId="36">
    <w:abstractNumId w:val="15"/>
  </w:num>
  <w:num w:numId="37">
    <w:abstractNumId w:val="17"/>
  </w:num>
  <w:num w:numId="38">
    <w:abstractNumId w:val="31"/>
  </w:num>
  <w:num w:numId="39">
    <w:abstractNumId w:val="26"/>
  </w:num>
  <w:num w:numId="4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zNDM2NDC0MDIyMjVV0lEKTi0uzszPAykwqgUANJS2eSwAAAA="/>
    <w:docVar w:name="dgnword-docGUID" w:val="{B270800E-D197-4CA8-B7CA-B197F4E717ED}"/>
    <w:docVar w:name="dgnword-eventsink" w:val="126360696"/>
  </w:docVars>
  <w:rsids>
    <w:rsidRoot w:val="00BA09F3"/>
    <w:rsid w:val="00000238"/>
    <w:rsid w:val="00003B4D"/>
    <w:rsid w:val="00011966"/>
    <w:rsid w:val="000136CA"/>
    <w:rsid w:val="0001520E"/>
    <w:rsid w:val="0001610A"/>
    <w:rsid w:val="0001690D"/>
    <w:rsid w:val="0003192D"/>
    <w:rsid w:val="000451B5"/>
    <w:rsid w:val="00045A2F"/>
    <w:rsid w:val="0005609F"/>
    <w:rsid w:val="00064D41"/>
    <w:rsid w:val="000729C3"/>
    <w:rsid w:val="000751F9"/>
    <w:rsid w:val="00077BC6"/>
    <w:rsid w:val="00081434"/>
    <w:rsid w:val="00081A24"/>
    <w:rsid w:val="0009124F"/>
    <w:rsid w:val="00092804"/>
    <w:rsid w:val="000A4E07"/>
    <w:rsid w:val="000B2EE9"/>
    <w:rsid w:val="000B604D"/>
    <w:rsid w:val="000B61CE"/>
    <w:rsid w:val="000B75C4"/>
    <w:rsid w:val="000D15B3"/>
    <w:rsid w:val="000D2B4B"/>
    <w:rsid w:val="000D4B1E"/>
    <w:rsid w:val="000E626E"/>
    <w:rsid w:val="00102B1D"/>
    <w:rsid w:val="00112E4D"/>
    <w:rsid w:val="00121412"/>
    <w:rsid w:val="00124E98"/>
    <w:rsid w:val="0012565C"/>
    <w:rsid w:val="00132B12"/>
    <w:rsid w:val="001353CF"/>
    <w:rsid w:val="0015402F"/>
    <w:rsid w:val="00154FB7"/>
    <w:rsid w:val="00161B07"/>
    <w:rsid w:val="001910DE"/>
    <w:rsid w:val="001B3465"/>
    <w:rsid w:val="001B66AD"/>
    <w:rsid w:val="001B6FB3"/>
    <w:rsid w:val="001C49C3"/>
    <w:rsid w:val="001D657E"/>
    <w:rsid w:val="001D7DF8"/>
    <w:rsid w:val="001E0A3C"/>
    <w:rsid w:val="001E1542"/>
    <w:rsid w:val="001E2ACB"/>
    <w:rsid w:val="001E5604"/>
    <w:rsid w:val="002003A5"/>
    <w:rsid w:val="00202587"/>
    <w:rsid w:val="002111F0"/>
    <w:rsid w:val="00221F2F"/>
    <w:rsid w:val="00227127"/>
    <w:rsid w:val="00230221"/>
    <w:rsid w:val="00233FB4"/>
    <w:rsid w:val="00237F76"/>
    <w:rsid w:val="0024691A"/>
    <w:rsid w:val="00253E12"/>
    <w:rsid w:val="00263AA8"/>
    <w:rsid w:val="002640A4"/>
    <w:rsid w:val="0028155D"/>
    <w:rsid w:val="0028498A"/>
    <w:rsid w:val="00296996"/>
    <w:rsid w:val="002C51C3"/>
    <w:rsid w:val="002C7C33"/>
    <w:rsid w:val="002D237F"/>
    <w:rsid w:val="002F0D72"/>
    <w:rsid w:val="002F5784"/>
    <w:rsid w:val="002F5C7A"/>
    <w:rsid w:val="003218FC"/>
    <w:rsid w:val="00323735"/>
    <w:rsid w:val="003243A5"/>
    <w:rsid w:val="00333E56"/>
    <w:rsid w:val="0034399F"/>
    <w:rsid w:val="00343F6C"/>
    <w:rsid w:val="00351638"/>
    <w:rsid w:val="003555E3"/>
    <w:rsid w:val="003567D5"/>
    <w:rsid w:val="00363F39"/>
    <w:rsid w:val="00376944"/>
    <w:rsid w:val="00383ACF"/>
    <w:rsid w:val="00383F72"/>
    <w:rsid w:val="00385DC6"/>
    <w:rsid w:val="00393F4B"/>
    <w:rsid w:val="00396845"/>
    <w:rsid w:val="003A12E0"/>
    <w:rsid w:val="003A41E9"/>
    <w:rsid w:val="003A4B2F"/>
    <w:rsid w:val="003C3904"/>
    <w:rsid w:val="003D0165"/>
    <w:rsid w:val="003D03C2"/>
    <w:rsid w:val="003D2C8A"/>
    <w:rsid w:val="003D2EC5"/>
    <w:rsid w:val="003E033C"/>
    <w:rsid w:val="003E47DB"/>
    <w:rsid w:val="00406FF4"/>
    <w:rsid w:val="004120A8"/>
    <w:rsid w:val="004146FE"/>
    <w:rsid w:val="00417A3D"/>
    <w:rsid w:val="0042013B"/>
    <w:rsid w:val="00435B9F"/>
    <w:rsid w:val="004453B3"/>
    <w:rsid w:val="00450D9B"/>
    <w:rsid w:val="004612E8"/>
    <w:rsid w:val="00463B30"/>
    <w:rsid w:val="00464534"/>
    <w:rsid w:val="00464ADB"/>
    <w:rsid w:val="0047501D"/>
    <w:rsid w:val="00480EEB"/>
    <w:rsid w:val="004964B4"/>
    <w:rsid w:val="004B0DD6"/>
    <w:rsid w:val="004B1B5D"/>
    <w:rsid w:val="004B3258"/>
    <w:rsid w:val="004B52EA"/>
    <w:rsid w:val="004C55A5"/>
    <w:rsid w:val="004D43A4"/>
    <w:rsid w:val="004E4AFB"/>
    <w:rsid w:val="004F0AB3"/>
    <w:rsid w:val="004F1FAC"/>
    <w:rsid w:val="00522E50"/>
    <w:rsid w:val="00524800"/>
    <w:rsid w:val="0052533F"/>
    <w:rsid w:val="00526803"/>
    <w:rsid w:val="00531D74"/>
    <w:rsid w:val="00534517"/>
    <w:rsid w:val="00546D00"/>
    <w:rsid w:val="0055059D"/>
    <w:rsid w:val="00552BEE"/>
    <w:rsid w:val="00554ED9"/>
    <w:rsid w:val="00560DCE"/>
    <w:rsid w:val="0056197C"/>
    <w:rsid w:val="00587B49"/>
    <w:rsid w:val="00592CA5"/>
    <w:rsid w:val="0059641B"/>
    <w:rsid w:val="005B234F"/>
    <w:rsid w:val="005B3D7F"/>
    <w:rsid w:val="005B6FB7"/>
    <w:rsid w:val="005C26FA"/>
    <w:rsid w:val="005D5048"/>
    <w:rsid w:val="005E5B14"/>
    <w:rsid w:val="005E7088"/>
    <w:rsid w:val="00602C90"/>
    <w:rsid w:val="00630A88"/>
    <w:rsid w:val="00645429"/>
    <w:rsid w:val="0065269D"/>
    <w:rsid w:val="00666FE9"/>
    <w:rsid w:val="00672024"/>
    <w:rsid w:val="0067220E"/>
    <w:rsid w:val="00677908"/>
    <w:rsid w:val="00680A3B"/>
    <w:rsid w:val="00686E91"/>
    <w:rsid w:val="006A5CF4"/>
    <w:rsid w:val="006A5D5A"/>
    <w:rsid w:val="006B30C4"/>
    <w:rsid w:val="006B35F5"/>
    <w:rsid w:val="006D1777"/>
    <w:rsid w:val="006D2E59"/>
    <w:rsid w:val="006D4CB7"/>
    <w:rsid w:val="006D710A"/>
    <w:rsid w:val="006E4146"/>
    <w:rsid w:val="006E6CB8"/>
    <w:rsid w:val="006F41CA"/>
    <w:rsid w:val="006F424A"/>
    <w:rsid w:val="00701735"/>
    <w:rsid w:val="00702C55"/>
    <w:rsid w:val="00704DB2"/>
    <w:rsid w:val="00705822"/>
    <w:rsid w:val="007142BA"/>
    <w:rsid w:val="007153CD"/>
    <w:rsid w:val="00730B4F"/>
    <w:rsid w:val="0073222D"/>
    <w:rsid w:val="00733D63"/>
    <w:rsid w:val="00742160"/>
    <w:rsid w:val="007426B2"/>
    <w:rsid w:val="0074795C"/>
    <w:rsid w:val="00764D36"/>
    <w:rsid w:val="00783B84"/>
    <w:rsid w:val="00793148"/>
    <w:rsid w:val="00793A65"/>
    <w:rsid w:val="007958C9"/>
    <w:rsid w:val="0079651D"/>
    <w:rsid w:val="007C1B06"/>
    <w:rsid w:val="007C3812"/>
    <w:rsid w:val="007C5779"/>
    <w:rsid w:val="007E0234"/>
    <w:rsid w:val="0080533C"/>
    <w:rsid w:val="00817BDA"/>
    <w:rsid w:val="00817C88"/>
    <w:rsid w:val="00817D8C"/>
    <w:rsid w:val="00825100"/>
    <w:rsid w:val="00830B31"/>
    <w:rsid w:val="008326AE"/>
    <w:rsid w:val="00835E22"/>
    <w:rsid w:val="00845711"/>
    <w:rsid w:val="00845994"/>
    <w:rsid w:val="00850AB3"/>
    <w:rsid w:val="00853D2D"/>
    <w:rsid w:val="00854D6D"/>
    <w:rsid w:val="00866693"/>
    <w:rsid w:val="0087734B"/>
    <w:rsid w:val="00880DB5"/>
    <w:rsid w:val="00881A92"/>
    <w:rsid w:val="00883639"/>
    <w:rsid w:val="00892F80"/>
    <w:rsid w:val="00893501"/>
    <w:rsid w:val="008A19FF"/>
    <w:rsid w:val="008A1F94"/>
    <w:rsid w:val="008A741E"/>
    <w:rsid w:val="008C03FE"/>
    <w:rsid w:val="008C5F46"/>
    <w:rsid w:val="008D2576"/>
    <w:rsid w:val="008D6C40"/>
    <w:rsid w:val="008E16FF"/>
    <w:rsid w:val="008E285F"/>
    <w:rsid w:val="008E510B"/>
    <w:rsid w:val="008E6775"/>
    <w:rsid w:val="008F32CC"/>
    <w:rsid w:val="009001EA"/>
    <w:rsid w:val="0090207B"/>
    <w:rsid w:val="00903182"/>
    <w:rsid w:val="00916922"/>
    <w:rsid w:val="009262FB"/>
    <w:rsid w:val="0093193C"/>
    <w:rsid w:val="00933F10"/>
    <w:rsid w:val="00934331"/>
    <w:rsid w:val="00944F06"/>
    <w:rsid w:val="00952E86"/>
    <w:rsid w:val="00956C9E"/>
    <w:rsid w:val="009570B1"/>
    <w:rsid w:val="00964AB5"/>
    <w:rsid w:val="00966825"/>
    <w:rsid w:val="00970EC8"/>
    <w:rsid w:val="009721BF"/>
    <w:rsid w:val="00976718"/>
    <w:rsid w:val="00980FA0"/>
    <w:rsid w:val="00986786"/>
    <w:rsid w:val="0099123D"/>
    <w:rsid w:val="009A284C"/>
    <w:rsid w:val="009A543F"/>
    <w:rsid w:val="009B5E8A"/>
    <w:rsid w:val="009C0682"/>
    <w:rsid w:val="009C25B6"/>
    <w:rsid w:val="009C3602"/>
    <w:rsid w:val="009D27B5"/>
    <w:rsid w:val="009D4EBF"/>
    <w:rsid w:val="009D77AC"/>
    <w:rsid w:val="00A16354"/>
    <w:rsid w:val="00A17CA9"/>
    <w:rsid w:val="00A239D8"/>
    <w:rsid w:val="00A23EC5"/>
    <w:rsid w:val="00A27403"/>
    <w:rsid w:val="00A32C9A"/>
    <w:rsid w:val="00A5063C"/>
    <w:rsid w:val="00A54A4C"/>
    <w:rsid w:val="00A62498"/>
    <w:rsid w:val="00A71DE7"/>
    <w:rsid w:val="00A903A2"/>
    <w:rsid w:val="00A916A4"/>
    <w:rsid w:val="00A925C6"/>
    <w:rsid w:val="00AC1A1D"/>
    <w:rsid w:val="00AD3F35"/>
    <w:rsid w:val="00AD49F5"/>
    <w:rsid w:val="00AE2077"/>
    <w:rsid w:val="00AE6765"/>
    <w:rsid w:val="00AF1455"/>
    <w:rsid w:val="00B01BC9"/>
    <w:rsid w:val="00B036D3"/>
    <w:rsid w:val="00B06C09"/>
    <w:rsid w:val="00B11B8E"/>
    <w:rsid w:val="00B17500"/>
    <w:rsid w:val="00B22732"/>
    <w:rsid w:val="00B308A8"/>
    <w:rsid w:val="00B37054"/>
    <w:rsid w:val="00B476A8"/>
    <w:rsid w:val="00B47AD4"/>
    <w:rsid w:val="00B506D6"/>
    <w:rsid w:val="00B529F8"/>
    <w:rsid w:val="00B54CAE"/>
    <w:rsid w:val="00B61BDB"/>
    <w:rsid w:val="00B65413"/>
    <w:rsid w:val="00B84809"/>
    <w:rsid w:val="00B85A40"/>
    <w:rsid w:val="00B86088"/>
    <w:rsid w:val="00B9622D"/>
    <w:rsid w:val="00BA09F3"/>
    <w:rsid w:val="00BA7F80"/>
    <w:rsid w:val="00BB2777"/>
    <w:rsid w:val="00BB4C7E"/>
    <w:rsid w:val="00BC32DF"/>
    <w:rsid w:val="00BC5C95"/>
    <w:rsid w:val="00BC6D64"/>
    <w:rsid w:val="00BC7616"/>
    <w:rsid w:val="00C0132F"/>
    <w:rsid w:val="00C12D74"/>
    <w:rsid w:val="00C21F8B"/>
    <w:rsid w:val="00C22C3D"/>
    <w:rsid w:val="00C23E24"/>
    <w:rsid w:val="00C24D1D"/>
    <w:rsid w:val="00C30C3D"/>
    <w:rsid w:val="00C36DDA"/>
    <w:rsid w:val="00C44B03"/>
    <w:rsid w:val="00C50B3D"/>
    <w:rsid w:val="00C67AD8"/>
    <w:rsid w:val="00C731CF"/>
    <w:rsid w:val="00C74169"/>
    <w:rsid w:val="00C74DC8"/>
    <w:rsid w:val="00C8393F"/>
    <w:rsid w:val="00C83F26"/>
    <w:rsid w:val="00C92BCE"/>
    <w:rsid w:val="00CB037C"/>
    <w:rsid w:val="00CB480F"/>
    <w:rsid w:val="00CB4A08"/>
    <w:rsid w:val="00CB5651"/>
    <w:rsid w:val="00CC1C76"/>
    <w:rsid w:val="00CC5C88"/>
    <w:rsid w:val="00CC5EBB"/>
    <w:rsid w:val="00CC77C8"/>
    <w:rsid w:val="00CF06B8"/>
    <w:rsid w:val="00CF2001"/>
    <w:rsid w:val="00CF4310"/>
    <w:rsid w:val="00D02AEE"/>
    <w:rsid w:val="00D1468D"/>
    <w:rsid w:val="00D36331"/>
    <w:rsid w:val="00D407EE"/>
    <w:rsid w:val="00D46889"/>
    <w:rsid w:val="00D802F0"/>
    <w:rsid w:val="00D8781B"/>
    <w:rsid w:val="00D9260B"/>
    <w:rsid w:val="00D93646"/>
    <w:rsid w:val="00D93A27"/>
    <w:rsid w:val="00DA0856"/>
    <w:rsid w:val="00DA6C73"/>
    <w:rsid w:val="00DB28E6"/>
    <w:rsid w:val="00DB4AB1"/>
    <w:rsid w:val="00DB6932"/>
    <w:rsid w:val="00DC51F2"/>
    <w:rsid w:val="00DE0BDD"/>
    <w:rsid w:val="00DF2EB2"/>
    <w:rsid w:val="00DF3D98"/>
    <w:rsid w:val="00DF59D1"/>
    <w:rsid w:val="00DF7635"/>
    <w:rsid w:val="00E00172"/>
    <w:rsid w:val="00E008E9"/>
    <w:rsid w:val="00E009A6"/>
    <w:rsid w:val="00E12C4B"/>
    <w:rsid w:val="00E331C3"/>
    <w:rsid w:val="00E335B2"/>
    <w:rsid w:val="00E33E07"/>
    <w:rsid w:val="00E34E0E"/>
    <w:rsid w:val="00E44AFA"/>
    <w:rsid w:val="00E47774"/>
    <w:rsid w:val="00E55407"/>
    <w:rsid w:val="00E65304"/>
    <w:rsid w:val="00E6742D"/>
    <w:rsid w:val="00E70E3A"/>
    <w:rsid w:val="00E734D8"/>
    <w:rsid w:val="00E84CF8"/>
    <w:rsid w:val="00E9492D"/>
    <w:rsid w:val="00E953AC"/>
    <w:rsid w:val="00E97839"/>
    <w:rsid w:val="00EB2888"/>
    <w:rsid w:val="00EB399B"/>
    <w:rsid w:val="00EB5C65"/>
    <w:rsid w:val="00EE0332"/>
    <w:rsid w:val="00EE0DA4"/>
    <w:rsid w:val="00EE418D"/>
    <w:rsid w:val="00EF2F91"/>
    <w:rsid w:val="00EF7433"/>
    <w:rsid w:val="00F010E1"/>
    <w:rsid w:val="00F16664"/>
    <w:rsid w:val="00F2122C"/>
    <w:rsid w:val="00F35552"/>
    <w:rsid w:val="00F41A69"/>
    <w:rsid w:val="00F45525"/>
    <w:rsid w:val="00F4624A"/>
    <w:rsid w:val="00F46BCC"/>
    <w:rsid w:val="00F508C7"/>
    <w:rsid w:val="00F62FA4"/>
    <w:rsid w:val="00F6317A"/>
    <w:rsid w:val="00F635CB"/>
    <w:rsid w:val="00F71825"/>
    <w:rsid w:val="00F7205B"/>
    <w:rsid w:val="00F81D93"/>
    <w:rsid w:val="00F81E18"/>
    <w:rsid w:val="00F8203A"/>
    <w:rsid w:val="00F84942"/>
    <w:rsid w:val="00F86B1A"/>
    <w:rsid w:val="00F9582C"/>
    <w:rsid w:val="00FA081F"/>
    <w:rsid w:val="00FA21C0"/>
    <w:rsid w:val="00FA222E"/>
    <w:rsid w:val="00FA7002"/>
    <w:rsid w:val="00FB23A0"/>
    <w:rsid w:val="00FB58E5"/>
    <w:rsid w:val="00FC1A18"/>
    <w:rsid w:val="00FC32BA"/>
    <w:rsid w:val="00FC3C79"/>
    <w:rsid w:val="00FC7498"/>
    <w:rsid w:val="00FC775B"/>
    <w:rsid w:val="00FD1197"/>
    <w:rsid w:val="00FD1617"/>
    <w:rsid w:val="00FD3642"/>
    <w:rsid w:val="00FE0445"/>
    <w:rsid w:val="00FE28BD"/>
    <w:rsid w:val="00FF2BC3"/>
    <w:rsid w:val="00FF5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spacing w:line="240" w:lineRule="exact"/>
    </w:pPr>
    <w:rPr>
      <w:sz w:val="24"/>
    </w:rPr>
  </w:style>
  <w:style w:type="paragraph" w:styleId="Heading1">
    <w:name w:val="heading 1"/>
    <w:basedOn w:val="Normal"/>
    <w:next w:val="Normal"/>
    <w:qFormat/>
    <w:pPr>
      <w:keepNext/>
      <w:spacing w:before="240" w:after="240" w:line="240" w:lineRule="auto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240"/>
      <w:outlineLvl w:val="1"/>
    </w:pPr>
    <w:rPr>
      <w:rFonts w:ascii="Arial" w:hAnsi="Arial"/>
      <w:b/>
      <w:szCs w:val="24"/>
    </w:rPr>
  </w:style>
  <w:style w:type="paragraph" w:styleId="Heading3">
    <w:name w:val="heading 3"/>
    <w:basedOn w:val="Normal"/>
    <w:next w:val="Normal"/>
    <w:qFormat/>
    <w:pPr>
      <w:keepNext/>
      <w:spacing w:before="60" w:after="60" w:line="240" w:lineRule="auto"/>
      <w:outlineLvl w:val="2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680"/>
        <w:tab w:val="right" w:pos="9360"/>
      </w:tabs>
    </w:pPr>
    <w:rPr>
      <w:b/>
      <w:sz w:val="22"/>
    </w:rPr>
  </w:style>
  <w:style w:type="paragraph" w:customStyle="1" w:styleId="BullList">
    <w:name w:val="Bull List"/>
    <w:basedOn w:val="paragraph"/>
    <w:rsid w:val="00406FF4"/>
    <w:pPr>
      <w:numPr>
        <w:numId w:val="34"/>
      </w:numPr>
      <w:spacing w:before="0" w:beforeAutospacing="0" w:after="120" w:afterAutospacing="0"/>
      <w:jc w:val="both"/>
      <w:textAlignment w:val="baseline"/>
    </w:pPr>
    <w:rPr>
      <w:rFonts w:ascii="Arial" w:hAnsi="Arial" w:cs="Arial"/>
      <w:color w:val="000000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  <w:rPr>
      <w:sz w:val="22"/>
    </w:rPr>
  </w:style>
  <w:style w:type="paragraph" w:customStyle="1" w:styleId="tableleft">
    <w:name w:val="table_left"/>
    <w:basedOn w:val="Normal"/>
    <w:pPr>
      <w:spacing w:before="20" w:after="20" w:line="220" w:lineRule="exact"/>
    </w:pPr>
    <w:rPr>
      <w:b/>
      <w:sz w:val="22"/>
    </w:rPr>
  </w:style>
  <w:style w:type="paragraph" w:customStyle="1" w:styleId="tableright">
    <w:name w:val="table_right"/>
    <w:basedOn w:val="tableleft"/>
    <w:rPr>
      <w:b w:val="0"/>
    </w:rPr>
  </w:style>
  <w:style w:type="paragraph" w:customStyle="1" w:styleId="line">
    <w:name w:val="line"/>
    <w:basedOn w:val="tableleft"/>
    <w:pPr>
      <w:spacing w:before="0" w:after="0" w:line="80" w:lineRule="exact"/>
    </w:pPr>
    <w:rPr>
      <w:sz w:val="8"/>
    </w:rPr>
  </w:style>
  <w:style w:type="paragraph" w:styleId="Title">
    <w:name w:val="Title"/>
    <w:basedOn w:val="Normal"/>
    <w:link w:val="TitleChar"/>
    <w:qFormat/>
    <w:pPr>
      <w:spacing w:after="240" w:line="240" w:lineRule="auto"/>
      <w:jc w:val="center"/>
      <w:outlineLvl w:val="0"/>
    </w:pPr>
    <w:rPr>
      <w:rFonts w:ascii="Arial" w:hAnsi="Arial"/>
      <w:b/>
      <w:kern w:val="28"/>
      <w:sz w:val="32"/>
    </w:rPr>
  </w:style>
  <w:style w:type="paragraph" w:customStyle="1" w:styleId="Default">
    <w:name w:val="Default"/>
    <w:rsid w:val="00406FF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paragraph">
    <w:name w:val="paragraph"/>
    <w:basedOn w:val="Normal"/>
    <w:rsid w:val="00406FF4"/>
    <w:pPr>
      <w:spacing w:before="100" w:beforeAutospacing="1" w:after="100" w:afterAutospacing="1" w:line="240" w:lineRule="auto"/>
    </w:pPr>
    <w:rPr>
      <w:szCs w:val="24"/>
    </w:rPr>
  </w:style>
  <w:style w:type="character" w:customStyle="1" w:styleId="normaltextrun">
    <w:name w:val="normaltextrun"/>
    <w:basedOn w:val="DefaultParagraphFont"/>
    <w:rsid w:val="00406FF4"/>
  </w:style>
  <w:style w:type="character" w:customStyle="1" w:styleId="eop">
    <w:name w:val="eop"/>
    <w:basedOn w:val="DefaultParagraphFont"/>
    <w:rsid w:val="00406FF4"/>
  </w:style>
  <w:style w:type="character" w:customStyle="1" w:styleId="TitleChar">
    <w:name w:val="Title Char"/>
    <w:basedOn w:val="DefaultParagraphFont"/>
    <w:link w:val="Title"/>
    <w:rsid w:val="003A4B2F"/>
    <w:rPr>
      <w:rFonts w:ascii="Arial" w:hAnsi="Arial"/>
      <w:b/>
      <w:kern w:val="28"/>
      <w:sz w:val="3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spacing w:line="240" w:lineRule="exact"/>
    </w:pPr>
    <w:rPr>
      <w:sz w:val="24"/>
    </w:rPr>
  </w:style>
  <w:style w:type="paragraph" w:styleId="Heading1">
    <w:name w:val="heading 1"/>
    <w:basedOn w:val="Normal"/>
    <w:next w:val="Normal"/>
    <w:qFormat/>
    <w:pPr>
      <w:keepNext/>
      <w:spacing w:before="240" w:after="240" w:line="240" w:lineRule="auto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240"/>
      <w:outlineLvl w:val="1"/>
    </w:pPr>
    <w:rPr>
      <w:rFonts w:ascii="Arial" w:hAnsi="Arial"/>
      <w:b/>
      <w:szCs w:val="24"/>
    </w:rPr>
  </w:style>
  <w:style w:type="paragraph" w:styleId="Heading3">
    <w:name w:val="heading 3"/>
    <w:basedOn w:val="Normal"/>
    <w:next w:val="Normal"/>
    <w:qFormat/>
    <w:pPr>
      <w:keepNext/>
      <w:spacing w:before="60" w:after="60" w:line="240" w:lineRule="auto"/>
      <w:outlineLvl w:val="2"/>
    </w:pPr>
    <w:rPr>
      <w:rFonts w:ascii="Arial" w:hAnsi="Arial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680"/>
        <w:tab w:val="right" w:pos="9360"/>
      </w:tabs>
    </w:pPr>
    <w:rPr>
      <w:b/>
      <w:sz w:val="22"/>
    </w:rPr>
  </w:style>
  <w:style w:type="paragraph" w:customStyle="1" w:styleId="BullList">
    <w:name w:val="Bull List"/>
    <w:basedOn w:val="paragraph"/>
    <w:rsid w:val="00406FF4"/>
    <w:pPr>
      <w:numPr>
        <w:numId w:val="34"/>
      </w:numPr>
      <w:spacing w:before="0" w:beforeAutospacing="0" w:after="120" w:afterAutospacing="0"/>
      <w:jc w:val="both"/>
      <w:textAlignment w:val="baseline"/>
    </w:pPr>
    <w:rPr>
      <w:rFonts w:ascii="Arial" w:hAnsi="Arial" w:cs="Arial"/>
      <w:color w:val="000000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  <w:rPr>
      <w:sz w:val="22"/>
    </w:rPr>
  </w:style>
  <w:style w:type="paragraph" w:customStyle="1" w:styleId="tableleft">
    <w:name w:val="table_left"/>
    <w:basedOn w:val="Normal"/>
    <w:pPr>
      <w:spacing w:before="20" w:after="20" w:line="220" w:lineRule="exact"/>
    </w:pPr>
    <w:rPr>
      <w:b/>
      <w:sz w:val="22"/>
    </w:rPr>
  </w:style>
  <w:style w:type="paragraph" w:customStyle="1" w:styleId="tableright">
    <w:name w:val="table_right"/>
    <w:basedOn w:val="tableleft"/>
    <w:rPr>
      <w:b w:val="0"/>
    </w:rPr>
  </w:style>
  <w:style w:type="paragraph" w:customStyle="1" w:styleId="line">
    <w:name w:val="line"/>
    <w:basedOn w:val="tableleft"/>
    <w:pPr>
      <w:spacing w:before="0" w:after="0" w:line="80" w:lineRule="exact"/>
    </w:pPr>
    <w:rPr>
      <w:sz w:val="8"/>
    </w:rPr>
  </w:style>
  <w:style w:type="paragraph" w:styleId="Title">
    <w:name w:val="Title"/>
    <w:basedOn w:val="Normal"/>
    <w:link w:val="TitleChar"/>
    <w:qFormat/>
    <w:pPr>
      <w:spacing w:after="240" w:line="240" w:lineRule="auto"/>
      <w:jc w:val="center"/>
      <w:outlineLvl w:val="0"/>
    </w:pPr>
    <w:rPr>
      <w:rFonts w:ascii="Arial" w:hAnsi="Arial"/>
      <w:b/>
      <w:kern w:val="28"/>
      <w:sz w:val="32"/>
    </w:rPr>
  </w:style>
  <w:style w:type="paragraph" w:customStyle="1" w:styleId="Default">
    <w:name w:val="Default"/>
    <w:rsid w:val="00406FF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paragraph">
    <w:name w:val="paragraph"/>
    <w:basedOn w:val="Normal"/>
    <w:rsid w:val="00406FF4"/>
    <w:pPr>
      <w:spacing w:before="100" w:beforeAutospacing="1" w:after="100" w:afterAutospacing="1" w:line="240" w:lineRule="auto"/>
    </w:pPr>
    <w:rPr>
      <w:szCs w:val="24"/>
    </w:rPr>
  </w:style>
  <w:style w:type="character" w:customStyle="1" w:styleId="normaltextrun">
    <w:name w:val="normaltextrun"/>
    <w:basedOn w:val="DefaultParagraphFont"/>
    <w:rsid w:val="00406FF4"/>
  </w:style>
  <w:style w:type="character" w:customStyle="1" w:styleId="eop">
    <w:name w:val="eop"/>
    <w:basedOn w:val="DefaultParagraphFont"/>
    <w:rsid w:val="00406FF4"/>
  </w:style>
  <w:style w:type="character" w:customStyle="1" w:styleId="TitleChar">
    <w:name w:val="Title Char"/>
    <w:basedOn w:val="DefaultParagraphFont"/>
    <w:link w:val="Title"/>
    <w:rsid w:val="003A4B2F"/>
    <w:rPr>
      <w:rFonts w:ascii="Arial" w:hAnsi="Arial"/>
      <w:b/>
      <w:kern w:val="28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00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31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24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71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93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8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03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68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38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15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60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94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1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6</Words>
  <Characters>6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l Wiegers</dc:creator>
  <cp:lastModifiedBy>Karl Wiegers</cp:lastModifiedBy>
  <cp:revision>4</cp:revision>
  <dcterms:created xsi:type="dcterms:W3CDTF">2022-10-31T16:16:00Z</dcterms:created>
  <dcterms:modified xsi:type="dcterms:W3CDTF">2022-12-08T15:26:00Z</dcterms:modified>
</cp:coreProperties>
</file>